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c738ef6a-670c-4d9e-a042-4d8aa6713077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7T18:59:58Z</dcterms:created>
  <dcterms:modified xsi:type="dcterms:W3CDTF">2023-06-07T18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